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13EAD" w14:textId="6D2E5D9E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0</w:t>
      </w:r>
    </w:p>
    <w:p w14:paraId="1FEE0CFC" w14:textId="1BD2FB29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7D3F11">
        <w:rPr>
          <w:b/>
          <w:color w:val="4E81BD"/>
          <w:sz w:val="28"/>
        </w:rPr>
        <w:t>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135529AB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A45787">
              <w:rPr>
                <w:bCs/>
                <w:sz w:val="24"/>
                <w:szCs w:val="24"/>
              </w:rPr>
              <w:t>Abdulla Khedr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27F1B876" w:rsidR="00BA27F4" w:rsidRPr="00C459AB" w:rsidRDefault="00A45787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702167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0688E145" w:rsidR="00BA27F4" w:rsidRPr="00C459AB" w:rsidRDefault="00A45787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k1702167@qu.edu.qa</w:t>
            </w:r>
          </w:p>
        </w:tc>
      </w:tr>
    </w:tbl>
    <w:p w14:paraId="4FEF6A45" w14:textId="7F241D59" w:rsidR="00BA27F4" w:rsidRDefault="00BA27F4" w:rsidP="00BA27F4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p w14:paraId="2786D6EB" w14:textId="77777777" w:rsidR="00B37764" w:rsidRDefault="00B37764" w:rsidP="00BA27F4">
      <w:pPr>
        <w:spacing w:before="120" w:after="122" w:line="235" w:lineRule="auto"/>
        <w:ind w:left="17"/>
        <w:rPr>
          <w:b/>
          <w:sz w:val="21"/>
          <w:szCs w:val="21"/>
        </w:rPr>
      </w:pPr>
    </w:p>
    <w:p w14:paraId="14AB4112" w14:textId="77777777" w:rsidR="00594077" w:rsidRDefault="00594077" w:rsidP="00BA27F4">
      <w:pPr>
        <w:spacing w:before="120" w:after="122" w:line="235" w:lineRule="auto"/>
        <w:ind w:left="17"/>
        <w:rPr>
          <w:b/>
        </w:rPr>
      </w:pPr>
    </w:p>
    <w:tbl>
      <w:tblPr>
        <w:tblStyle w:val="GridTable6Colorful-Accent1"/>
        <w:tblW w:w="10447" w:type="dxa"/>
        <w:tblLayout w:type="fixed"/>
        <w:tblLook w:val="04A0" w:firstRow="1" w:lastRow="0" w:firstColumn="1" w:lastColumn="0" w:noHBand="0" w:noVBand="1"/>
      </w:tblPr>
      <w:tblGrid>
        <w:gridCol w:w="4170"/>
        <w:gridCol w:w="613"/>
        <w:gridCol w:w="1602"/>
        <w:gridCol w:w="2901"/>
        <w:gridCol w:w="1161"/>
      </w:tblGrid>
      <w:tr w:rsidR="00BA27F4" w:rsidRPr="00B1230E" w14:paraId="5C49C8C6" w14:textId="77777777" w:rsidTr="00130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ECCA86B" w14:textId="77777777" w:rsidR="00BA27F4" w:rsidRPr="00B1230E" w:rsidRDefault="00BA27F4" w:rsidP="007817F4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13" w:type="dxa"/>
          </w:tcPr>
          <w:p w14:paraId="7C65D20E" w14:textId="77777777" w:rsidR="00BA27F4" w:rsidRPr="00B1230E" w:rsidRDefault="00BA27F4" w:rsidP="007817F4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602" w:type="dxa"/>
          </w:tcPr>
          <w:p w14:paraId="69386456" w14:textId="77777777" w:rsidR="00BA27F4" w:rsidRPr="00B1230E" w:rsidRDefault="00BA27F4" w:rsidP="007817F4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901" w:type="dxa"/>
          </w:tcPr>
          <w:p w14:paraId="336E1DD2" w14:textId="77777777" w:rsidR="00BA27F4" w:rsidRPr="00B1230E" w:rsidRDefault="00BA27F4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1161" w:type="dxa"/>
          </w:tcPr>
          <w:p w14:paraId="227ACE51" w14:textId="1DCD680B" w:rsidR="00BA27F4" w:rsidRPr="00B1230E" w:rsidRDefault="00A2143C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 xml:space="preserve">Student </w:t>
            </w:r>
            <w:r w:rsidR="00BA27F4"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804189" w14:paraId="4DAAD469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5A83B7C" w14:textId="72762B57" w:rsidR="00804189" w:rsidRPr="00A759E3" w:rsidRDefault="00DB5B04" w:rsidP="007C03E5">
            <w:pPr>
              <w:pStyle w:val="NoSpacing"/>
            </w:pPr>
            <w:bookmarkStart w:id="2" w:name="OLE_LINK18"/>
            <w:bookmarkStart w:id="3" w:name="OLE_LINK19"/>
            <w:r>
              <w:t>List Account by type</w:t>
            </w:r>
            <w:r w:rsidR="00804189">
              <w:t xml:space="preserve"> </w:t>
            </w:r>
            <w:bookmarkEnd w:id="2"/>
            <w:bookmarkEnd w:id="3"/>
          </w:p>
        </w:tc>
        <w:tc>
          <w:tcPr>
            <w:tcW w:w="613" w:type="dxa"/>
          </w:tcPr>
          <w:p w14:paraId="71FEB892" w14:textId="3B6D3057" w:rsidR="00804189" w:rsidRDefault="00ED2703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602" w:type="dxa"/>
          </w:tcPr>
          <w:p w14:paraId="53FB9F8A" w14:textId="3F426EDE" w:rsidR="00804189" w:rsidRPr="009E1EB6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A45787" w:rsidRPr="00A45787">
              <w:t xml:space="preserve">Working (completed </w:t>
            </w:r>
            <w:r w:rsidR="00A45787">
              <w:t>100</w:t>
            </w:r>
            <w:r w:rsidR="00A45787" w:rsidRPr="00A45787">
              <w:t>%)</w:t>
            </w:r>
          </w:p>
        </w:tc>
        <w:tc>
          <w:tcPr>
            <w:tcW w:w="2901" w:type="dxa"/>
          </w:tcPr>
          <w:p w14:paraId="77245D8D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925E40E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4189" w14:paraId="4B9380B9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3FE8548E" w14:textId="1EA8FD47" w:rsidR="00804189" w:rsidRDefault="00DC67C4" w:rsidP="007C03E5">
            <w:pPr>
              <w:pStyle w:val="NoSpacing"/>
            </w:pPr>
            <w:r>
              <w:t>Delete Account</w:t>
            </w:r>
          </w:p>
        </w:tc>
        <w:tc>
          <w:tcPr>
            <w:tcW w:w="613" w:type="dxa"/>
          </w:tcPr>
          <w:p w14:paraId="4F00A367" w14:textId="63E4E4FE" w:rsidR="00804189" w:rsidRDefault="00DB5B04" w:rsidP="00DB5B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02" w:type="dxa"/>
          </w:tcPr>
          <w:p w14:paraId="66897BC2" w14:textId="6F82EAF9" w:rsidR="00804189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A45787" w:rsidRPr="00A45787">
              <w:t xml:space="preserve">Working (completed </w:t>
            </w:r>
            <w:r w:rsidR="00A45787">
              <w:t>100</w:t>
            </w:r>
            <w:r w:rsidR="00A45787" w:rsidRPr="00A45787">
              <w:t>%)</w:t>
            </w:r>
          </w:p>
        </w:tc>
        <w:tc>
          <w:tcPr>
            <w:tcW w:w="2901" w:type="dxa"/>
          </w:tcPr>
          <w:p w14:paraId="435DBD68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E382940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4189" w14:paraId="51E8D3CA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56361F4C" w14:textId="540957DF" w:rsidR="00804189" w:rsidRDefault="00804189" w:rsidP="007C03E5">
            <w:pPr>
              <w:pStyle w:val="NoSpacing"/>
            </w:pPr>
            <w:r>
              <w:t>Add account</w:t>
            </w:r>
          </w:p>
        </w:tc>
        <w:tc>
          <w:tcPr>
            <w:tcW w:w="613" w:type="dxa"/>
          </w:tcPr>
          <w:p w14:paraId="755B8D7C" w14:textId="548DB5E1" w:rsidR="00804189" w:rsidRDefault="00DB5B04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02" w:type="dxa"/>
          </w:tcPr>
          <w:p w14:paraId="544FB6F2" w14:textId="0C7D5330" w:rsidR="00804189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A45787" w:rsidRPr="00A45787">
              <w:t xml:space="preserve">Working (completed </w:t>
            </w:r>
            <w:r w:rsidR="00A45787">
              <w:t>100</w:t>
            </w:r>
            <w:r w:rsidR="00A45787" w:rsidRPr="00A45787">
              <w:t>%)</w:t>
            </w:r>
          </w:p>
        </w:tc>
        <w:tc>
          <w:tcPr>
            <w:tcW w:w="2901" w:type="dxa"/>
          </w:tcPr>
          <w:p w14:paraId="112A4725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1DF81921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2143C" w14:paraId="42D92158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DA3AC7E" w14:textId="3FC68B44" w:rsidR="00804189" w:rsidRPr="007C03E5" w:rsidRDefault="00804189" w:rsidP="007C03E5">
            <w:pPr>
              <w:spacing w:after="0" w:line="240" w:lineRule="auto"/>
            </w:pPr>
            <w:r w:rsidRPr="007C03E5">
              <w:t>Update Account</w:t>
            </w:r>
          </w:p>
        </w:tc>
        <w:tc>
          <w:tcPr>
            <w:tcW w:w="613" w:type="dxa"/>
          </w:tcPr>
          <w:p w14:paraId="7B1D2A46" w14:textId="325669AF" w:rsidR="00804189" w:rsidRDefault="00FA0FFB" w:rsidP="00DB5B04">
            <w:pPr>
              <w:pStyle w:val="NoSpacing"/>
              <w:tabs>
                <w:tab w:val="center" w:pos="20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02" w:type="dxa"/>
          </w:tcPr>
          <w:p w14:paraId="28EBAABB" w14:textId="3EED0E50" w:rsidR="00804189" w:rsidRPr="009E1EB6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A45787" w:rsidRPr="00A45787">
              <w:t xml:space="preserve">Working (completed </w:t>
            </w:r>
            <w:r w:rsidR="00A45787">
              <w:t>100</w:t>
            </w:r>
            <w:r w:rsidR="00A45787" w:rsidRPr="00A45787">
              <w:t>%)</w:t>
            </w:r>
          </w:p>
        </w:tc>
        <w:tc>
          <w:tcPr>
            <w:tcW w:w="2901" w:type="dxa"/>
          </w:tcPr>
          <w:p w14:paraId="74017F9A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8893592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B5B04" w14:paraId="281ADE10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820072" w14:textId="1C23129D" w:rsidR="00DB5B04" w:rsidRPr="007C03E5" w:rsidRDefault="00DB5B04" w:rsidP="007C03E5">
            <w:pPr>
              <w:spacing w:after="0" w:line="240" w:lineRule="auto"/>
            </w:pPr>
            <w:r>
              <w:t>Add Transaction</w:t>
            </w:r>
          </w:p>
        </w:tc>
        <w:tc>
          <w:tcPr>
            <w:tcW w:w="613" w:type="dxa"/>
          </w:tcPr>
          <w:p w14:paraId="0157FD7E" w14:textId="1988402F" w:rsidR="00DB5B04" w:rsidRDefault="006B35FB" w:rsidP="00DB5B04">
            <w:pPr>
              <w:pStyle w:val="NoSpacing"/>
              <w:tabs>
                <w:tab w:val="center" w:pos="20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5</w:t>
            </w:r>
          </w:p>
        </w:tc>
        <w:tc>
          <w:tcPr>
            <w:tcW w:w="1602" w:type="dxa"/>
          </w:tcPr>
          <w:p w14:paraId="27A489B7" w14:textId="274ADD8B" w:rsidR="00DB5B04" w:rsidRDefault="00A45787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45787">
              <w:t xml:space="preserve">Working (completed </w:t>
            </w:r>
            <w:r>
              <w:t>100</w:t>
            </w:r>
            <w:r w:rsidRPr="00A45787">
              <w:t>%)</w:t>
            </w:r>
          </w:p>
        </w:tc>
        <w:tc>
          <w:tcPr>
            <w:tcW w:w="2901" w:type="dxa"/>
          </w:tcPr>
          <w:p w14:paraId="6E43FB22" w14:textId="77777777" w:rsidR="00DB5B04" w:rsidRPr="009E1EB6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10641E6" w14:textId="77777777" w:rsidR="00DB5B04" w:rsidRDefault="00DB5B04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D570B" w14:paraId="12C61635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C6F8CA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</w:p>
          <w:p w14:paraId="10FC211B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  <w:r w:rsidRPr="00211B15">
              <w:rPr>
                <w:color w:val="auto"/>
              </w:rPr>
              <w:t>Total</w:t>
            </w:r>
          </w:p>
          <w:p w14:paraId="4E67F1E7" w14:textId="1AF05511" w:rsidR="00841BBC" w:rsidRPr="00211B15" w:rsidRDefault="00841BBC" w:rsidP="00211B15">
            <w:pPr>
              <w:spacing w:after="0" w:line="240" w:lineRule="auto"/>
              <w:jc w:val="center"/>
            </w:pPr>
          </w:p>
        </w:tc>
        <w:tc>
          <w:tcPr>
            <w:tcW w:w="613" w:type="dxa"/>
          </w:tcPr>
          <w:p w14:paraId="4C5EECB3" w14:textId="77777777" w:rsidR="001D570B" w:rsidRPr="00211B15" w:rsidRDefault="001D570B" w:rsidP="00211B1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04B8001E" w14:textId="57434FF2" w:rsidR="001D570B" w:rsidRPr="00211B15" w:rsidRDefault="001D570B" w:rsidP="00211B1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11B15">
              <w:rPr>
                <w:b/>
                <w:bCs/>
              </w:rPr>
              <w:fldChar w:fldCharType="begin"/>
            </w:r>
            <w:r w:rsidRPr="00211B15">
              <w:rPr>
                <w:b/>
                <w:bCs/>
                <w:color w:val="auto"/>
              </w:rPr>
              <w:instrText xml:space="preserve"> =SUM(ABOVE) </w:instrText>
            </w:r>
            <w:r w:rsidRPr="00211B15">
              <w:rPr>
                <w:b/>
                <w:bCs/>
              </w:rPr>
              <w:fldChar w:fldCharType="separate"/>
            </w:r>
            <w:r w:rsidRPr="00211B15">
              <w:rPr>
                <w:b/>
                <w:bCs/>
                <w:noProof/>
                <w:color w:val="auto"/>
              </w:rPr>
              <w:t>100</w:t>
            </w:r>
            <w:r w:rsidRPr="00211B15">
              <w:rPr>
                <w:b/>
                <w:bCs/>
              </w:rPr>
              <w:fldChar w:fldCharType="end"/>
            </w:r>
          </w:p>
        </w:tc>
        <w:tc>
          <w:tcPr>
            <w:tcW w:w="1602" w:type="dxa"/>
          </w:tcPr>
          <w:p w14:paraId="21E9202B" w14:textId="77777777" w:rsidR="001D570B" w:rsidRPr="00211B15" w:rsidRDefault="001D570B" w:rsidP="0013029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01" w:type="dxa"/>
          </w:tcPr>
          <w:p w14:paraId="0783DDFA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161" w:type="dxa"/>
          </w:tcPr>
          <w:p w14:paraId="68E776D1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570B" w:rsidRPr="00B9583F" w14:paraId="547D016D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7DFC3A9F" w14:textId="77777777" w:rsidR="001D570B" w:rsidRPr="00311572" w:rsidRDefault="001D570B" w:rsidP="001D570B">
            <w:pPr>
              <w:pStyle w:val="NoSpacing"/>
              <w:rPr>
                <w:b w:val="0"/>
                <w:bCs w:val="0"/>
                <w:sz w:val="24"/>
                <w:szCs w:val="24"/>
                <w:highlight w:val="yellow"/>
              </w:rPr>
            </w:pPr>
          </w:p>
          <w:p w14:paraId="1EE0F7D3" w14:textId="01D46E76" w:rsidR="001D570B" w:rsidRPr="00311572" w:rsidRDefault="001D570B" w:rsidP="001D570B">
            <w:pPr>
              <w:pStyle w:val="NoSpacing"/>
              <w:rPr>
                <w:b w:val="0"/>
                <w:bCs w:val="0"/>
                <w:sz w:val="24"/>
                <w:szCs w:val="24"/>
                <w:highlight w:val="yellow"/>
              </w:rPr>
            </w:pPr>
            <w:r w:rsidRPr="00311572">
              <w:rPr>
                <w:sz w:val="24"/>
                <w:szCs w:val="24"/>
                <w:highlight w:val="yellow"/>
              </w:rPr>
              <w:t xml:space="preserve">You will lose point for each if you did not use </w:t>
            </w:r>
            <w:r w:rsidR="000F1955" w:rsidRPr="00311572">
              <w:rPr>
                <w:sz w:val="24"/>
                <w:szCs w:val="24"/>
                <w:highlight w:val="yellow"/>
              </w:rPr>
              <w:t>[</w:t>
            </w:r>
            <w:r w:rsidR="007357D1">
              <w:rPr>
                <w:sz w:val="24"/>
                <w:szCs w:val="24"/>
                <w:highlight w:val="yellow"/>
              </w:rPr>
              <w:t>Cascade Delete</w:t>
            </w:r>
            <w:r w:rsidR="00BC3F89" w:rsidRPr="00311572">
              <w:rPr>
                <w:sz w:val="24"/>
                <w:szCs w:val="24"/>
                <w:highlight w:val="yellow"/>
              </w:rPr>
              <w:t>,</w:t>
            </w:r>
            <w:r w:rsidR="000F1955" w:rsidRPr="00311572">
              <w:rPr>
                <w:sz w:val="24"/>
                <w:szCs w:val="24"/>
                <w:highlight w:val="yellow"/>
              </w:rPr>
              <w:t xml:space="preserve"> </w:t>
            </w:r>
            <w:r w:rsidR="007357D1">
              <w:rPr>
                <w:sz w:val="24"/>
                <w:szCs w:val="24"/>
                <w:highlight w:val="yellow"/>
              </w:rPr>
              <w:t>Update</w:t>
            </w:r>
            <w:r w:rsidR="000F1955" w:rsidRPr="00311572">
              <w:rPr>
                <w:sz w:val="24"/>
                <w:szCs w:val="24"/>
                <w:highlight w:val="yellow"/>
              </w:rPr>
              <w:t xml:space="preserve">, </w:t>
            </w:r>
            <w:r w:rsidR="007357D1">
              <w:rPr>
                <w:sz w:val="24"/>
                <w:szCs w:val="24"/>
                <w:highlight w:val="yellow"/>
              </w:rPr>
              <w:t>Foreign Key</w:t>
            </w:r>
            <w:r w:rsidR="000F1955" w:rsidRPr="00311572">
              <w:rPr>
                <w:sz w:val="24"/>
                <w:szCs w:val="24"/>
                <w:highlight w:val="yellow"/>
              </w:rPr>
              <w:t>]</w:t>
            </w:r>
            <w:r w:rsidRPr="00311572">
              <w:rPr>
                <w:sz w:val="24"/>
                <w:szCs w:val="24"/>
                <w:highlight w:val="yellow"/>
              </w:rPr>
              <w:br/>
            </w:r>
          </w:p>
        </w:tc>
        <w:tc>
          <w:tcPr>
            <w:tcW w:w="613" w:type="dxa"/>
          </w:tcPr>
          <w:p w14:paraId="58B9EFB7" w14:textId="77777777" w:rsidR="001D570B" w:rsidRPr="00311572" w:rsidRDefault="001D570B" w:rsidP="001D570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</w:p>
          <w:p w14:paraId="37901EBD" w14:textId="770AAB87" w:rsidR="001D570B" w:rsidRPr="00311572" w:rsidRDefault="001D570B" w:rsidP="001D570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  <w:r w:rsidRPr="00311572">
              <w:rPr>
                <w:sz w:val="24"/>
                <w:szCs w:val="24"/>
                <w:highlight w:val="yellow"/>
              </w:rPr>
              <w:t>-</w:t>
            </w:r>
            <w:r w:rsidR="00DD1703">
              <w:rPr>
                <w:b/>
                <w:bCs/>
                <w:sz w:val="24"/>
                <w:szCs w:val="24"/>
                <w:highlight w:val="yellow"/>
              </w:rPr>
              <w:t>30</w:t>
            </w:r>
          </w:p>
        </w:tc>
        <w:tc>
          <w:tcPr>
            <w:tcW w:w="1602" w:type="dxa"/>
          </w:tcPr>
          <w:p w14:paraId="2EF7FE45" w14:textId="77777777" w:rsidR="001D570B" w:rsidRPr="00B9583F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901" w:type="dxa"/>
          </w:tcPr>
          <w:p w14:paraId="7AE26D16" w14:textId="77777777" w:rsidR="001D570B" w:rsidRPr="00B9583F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5B7FE4E5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:rsidRPr="00B9583F" w14:paraId="338D134D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28A44A7" w14:textId="6147A427" w:rsidR="001D570B" w:rsidRPr="00311572" w:rsidRDefault="001D570B" w:rsidP="001D570B">
            <w:pPr>
              <w:pStyle w:val="NoSpacing"/>
              <w:rPr>
                <w:sz w:val="24"/>
                <w:szCs w:val="24"/>
              </w:rPr>
            </w:pPr>
            <w:r w:rsidRPr="00311572">
              <w:rPr>
                <w:color w:val="000000" w:themeColor="text1"/>
                <w:sz w:val="24"/>
                <w:szCs w:val="24"/>
                <w:highlight w:val="yellow"/>
              </w:rPr>
              <w:lastRenderedPageBreak/>
              <w:t>Not uploading Testing Sheet with screenshots</w:t>
            </w:r>
          </w:p>
        </w:tc>
        <w:tc>
          <w:tcPr>
            <w:tcW w:w="613" w:type="dxa"/>
          </w:tcPr>
          <w:p w14:paraId="2D786D3F" w14:textId="14297BED" w:rsidR="001D570B" w:rsidRPr="00311572" w:rsidRDefault="001D570B" w:rsidP="001D570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highlight w:val="yellow"/>
              </w:rPr>
            </w:pPr>
            <w:r w:rsidRPr="00311572">
              <w:rPr>
                <w:b/>
                <w:bCs/>
                <w:sz w:val="24"/>
                <w:szCs w:val="24"/>
                <w:highlight w:val="yellow"/>
              </w:rPr>
              <w:t>-1</w:t>
            </w:r>
            <w:r w:rsidR="00C73BBB" w:rsidRPr="00311572">
              <w:rPr>
                <w:b/>
                <w:bCs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1602" w:type="dxa"/>
          </w:tcPr>
          <w:p w14:paraId="0003D4AB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901" w:type="dxa"/>
          </w:tcPr>
          <w:p w14:paraId="2E02623D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2C7F87E4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14:paraId="43A5B3F1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08DA2E9B" w14:textId="77777777" w:rsidR="001D570B" w:rsidRPr="00697905" w:rsidRDefault="001D570B" w:rsidP="001D570B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13" w:type="dxa"/>
          </w:tcPr>
          <w:p w14:paraId="353AA1FD" w14:textId="77777777" w:rsidR="001D570B" w:rsidRPr="00697905" w:rsidRDefault="001D570B" w:rsidP="001D570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602" w:type="dxa"/>
          </w:tcPr>
          <w:p w14:paraId="25652ACC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35279D51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161" w:type="dxa"/>
          </w:tcPr>
          <w:p w14:paraId="4BCAF1A9" w14:textId="77777777" w:rsidR="001D570B" w:rsidRPr="00697905" w:rsidRDefault="001D570B" w:rsidP="001D570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1FECBB1" w14:textId="3C1FA960" w:rsidR="00804189" w:rsidRPr="00F51C28" w:rsidRDefault="00804189" w:rsidP="00804189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  <w:r w:rsidRPr="00F51C28">
        <w:rPr>
          <w:b/>
          <w:vertAlign w:val="superscript"/>
        </w:rPr>
        <w:t>*</w:t>
      </w:r>
      <w:r w:rsidRPr="00F51C28">
        <w:rPr>
          <w:b/>
        </w:rPr>
        <w:t xml:space="preserve"> Possible grading for functionality</w:t>
      </w:r>
      <w:r w:rsidRPr="00F51C28">
        <w:t xml:space="preserve">: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get 70% of the assigned grade),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Not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lose 60% of assigned grade) and </w:t>
      </w:r>
      <w:r w:rsidRPr="00F51C28">
        <w:rPr>
          <w:b/>
          <w:i/>
        </w:rPr>
        <w:t>Not done</w:t>
      </w:r>
      <w:r w:rsidRPr="00F51C28">
        <w:t xml:space="preserve"> get 0. The remaining grade is assigned to the quality of the implementation.</w:t>
      </w:r>
      <w:r w:rsidRPr="00B75814">
        <w:rPr>
          <w:rFonts w:asciiTheme="majorBidi" w:hAnsiTheme="majorBidi" w:cstheme="majorBidi"/>
        </w:rPr>
        <w:t xml:space="preserve"> Must submit screensho</w:t>
      </w:r>
      <w:r w:rsidRPr="00F51C28">
        <w:rPr>
          <w:rFonts w:asciiTheme="majorBidi" w:hAnsiTheme="majorBidi" w:cstheme="majorBidi"/>
        </w:rPr>
        <w:t xml:space="preserve">ts in </w:t>
      </w:r>
      <w:r w:rsidRPr="00F51C28">
        <w:rPr>
          <w:rFonts w:asciiTheme="majorBidi" w:hAnsiTheme="majorBidi" w:cstheme="majorBidi"/>
          <w:b/>
          <w:bCs/>
          <w:color w:val="FF0000"/>
          <w:u w:val="single"/>
        </w:rPr>
        <w:t>Testing-GradingSheet.docx</w:t>
      </w:r>
      <w:r w:rsidRPr="00F51C28">
        <w:rPr>
          <w:rFonts w:asciiTheme="majorBidi" w:hAnsiTheme="majorBidi" w:cstheme="majorBidi"/>
          <w:b/>
          <w:bCs/>
          <w:color w:val="FF0000"/>
        </w:rPr>
        <w:t xml:space="preserve"> </w:t>
      </w:r>
      <w:r w:rsidRPr="00F51C28">
        <w:rPr>
          <w:rFonts w:asciiTheme="majorBidi" w:hAnsiTheme="majorBidi" w:cstheme="majorBidi"/>
        </w:rPr>
        <w:t>(otherwise -10pts).</w:t>
      </w:r>
    </w:p>
    <w:p w14:paraId="03FB2F61" w14:textId="191EE1A6" w:rsidR="00605C46" w:rsidRDefault="0087615D"/>
    <w:p w14:paraId="71EBE08C" w14:textId="50377297" w:rsidR="00DC67C4" w:rsidRDefault="00DC67C4" w:rsidP="00DC67C4">
      <w:pPr>
        <w:rPr>
          <w:b/>
          <w:bCs/>
          <w:sz w:val="44"/>
          <w:szCs w:val="44"/>
        </w:rPr>
      </w:pPr>
    </w:p>
    <w:p w14:paraId="7FA17757" w14:textId="41884FF7" w:rsidR="00DC67C4" w:rsidRDefault="00A45787" w:rsidP="00DC67C4">
      <w:pPr>
        <w:rPr>
          <w:b/>
          <w:bCs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2C47BE6" wp14:editId="227EE1E1">
            <wp:simplePos x="0" y="0"/>
            <wp:positionH relativeFrom="column">
              <wp:posOffset>3612092</wp:posOffset>
            </wp:positionH>
            <wp:positionV relativeFrom="paragraph">
              <wp:posOffset>545465</wp:posOffset>
            </wp:positionV>
            <wp:extent cx="1819275" cy="3739515"/>
            <wp:effectExtent l="0" t="0" r="9525" b="0"/>
            <wp:wrapNone/>
            <wp:docPr id="8" name="Picture 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60501027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3739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3CCBCE93" wp14:editId="3027B4BA">
            <wp:simplePos x="0" y="0"/>
            <wp:positionH relativeFrom="column">
              <wp:posOffset>1741382</wp:posOffset>
            </wp:positionH>
            <wp:positionV relativeFrom="paragraph">
              <wp:posOffset>545465</wp:posOffset>
            </wp:positionV>
            <wp:extent cx="1819275" cy="3739515"/>
            <wp:effectExtent l="0" t="0" r="9525" b="0"/>
            <wp:wrapNone/>
            <wp:docPr id="7" name="Picture 7" descr="Graphical user interface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1605010270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3739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20ED22F8" wp14:editId="4BCBA13D">
            <wp:simplePos x="0" y="0"/>
            <wp:positionH relativeFrom="column">
              <wp:posOffset>-118533</wp:posOffset>
            </wp:positionH>
            <wp:positionV relativeFrom="paragraph">
              <wp:posOffset>545889</wp:posOffset>
            </wp:positionV>
            <wp:extent cx="1820333" cy="3741750"/>
            <wp:effectExtent l="0" t="0" r="8890" b="0"/>
            <wp:wrapNone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60501025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3466" cy="376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27C5A">
        <w:rPr>
          <w:b/>
          <w:bCs/>
          <w:sz w:val="44"/>
          <w:szCs w:val="44"/>
        </w:rPr>
        <w:t>Add Screenshots</w:t>
      </w:r>
    </w:p>
    <w:p w14:paraId="06DF119E" w14:textId="403D71EA" w:rsidR="00A45787" w:rsidRDefault="00A45787" w:rsidP="00DC67C4"/>
    <w:p w14:paraId="31A0BAC5" w14:textId="2886023E" w:rsidR="00A45787" w:rsidRPr="00A45787" w:rsidRDefault="00A45787" w:rsidP="00A45787"/>
    <w:p w14:paraId="401F1DBD" w14:textId="7E2F77AF" w:rsidR="00A45787" w:rsidRPr="00A45787" w:rsidRDefault="00A45787" w:rsidP="00A45787"/>
    <w:p w14:paraId="07295B8F" w14:textId="38E2D3DF" w:rsidR="00A45787" w:rsidRPr="00A45787" w:rsidRDefault="00A45787" w:rsidP="00A45787"/>
    <w:p w14:paraId="1380DDBD" w14:textId="6410D03F" w:rsidR="00A45787" w:rsidRPr="00A45787" w:rsidRDefault="00A45787" w:rsidP="00A45787"/>
    <w:p w14:paraId="6844AB97" w14:textId="46844E5F" w:rsidR="00A45787" w:rsidRPr="00A45787" w:rsidRDefault="00A45787" w:rsidP="00A45787"/>
    <w:p w14:paraId="6197C497" w14:textId="165DCB2C" w:rsidR="00A45787" w:rsidRPr="00A45787" w:rsidRDefault="00A45787" w:rsidP="00A45787"/>
    <w:p w14:paraId="27480332" w14:textId="656E8D7F" w:rsidR="00A45787" w:rsidRPr="00A45787" w:rsidRDefault="00A45787" w:rsidP="00A45787"/>
    <w:p w14:paraId="3079C221" w14:textId="4A193C3C" w:rsidR="00A45787" w:rsidRPr="00A45787" w:rsidRDefault="00A45787" w:rsidP="00A45787"/>
    <w:p w14:paraId="4528B83E" w14:textId="4630F252" w:rsidR="00A45787" w:rsidRPr="00A45787" w:rsidRDefault="00A45787" w:rsidP="00A45787"/>
    <w:p w14:paraId="5ECD1EC9" w14:textId="7E22ED8B" w:rsidR="00A45787" w:rsidRPr="00A45787" w:rsidRDefault="00A45787" w:rsidP="00A45787"/>
    <w:p w14:paraId="1CFFD640" w14:textId="1DCB0655" w:rsidR="00A45787" w:rsidRDefault="00A45787" w:rsidP="00A45787"/>
    <w:p w14:paraId="10BE9D62" w14:textId="09B9B0C0" w:rsidR="00A45787" w:rsidRDefault="00A45787" w:rsidP="00A45787">
      <w:pPr>
        <w:tabs>
          <w:tab w:val="left" w:pos="6840"/>
        </w:tabs>
      </w:pPr>
      <w:r>
        <w:tab/>
      </w:r>
    </w:p>
    <w:p w14:paraId="33BE58BE" w14:textId="285F4432" w:rsidR="00A45787" w:rsidRDefault="00A45787" w:rsidP="00A45787">
      <w:pPr>
        <w:tabs>
          <w:tab w:val="left" w:pos="6840"/>
        </w:tabs>
      </w:pPr>
    </w:p>
    <w:p w14:paraId="69C7FD77" w14:textId="3853AD20" w:rsidR="00A45787" w:rsidRDefault="00A45787" w:rsidP="00A45787">
      <w:pPr>
        <w:tabs>
          <w:tab w:val="left" w:pos="6840"/>
        </w:tabs>
      </w:pPr>
    </w:p>
    <w:p w14:paraId="7D2577DE" w14:textId="21747849" w:rsidR="00A45787" w:rsidRDefault="00A45787" w:rsidP="00A45787">
      <w:pPr>
        <w:tabs>
          <w:tab w:val="left" w:pos="6840"/>
        </w:tabs>
      </w:pPr>
    </w:p>
    <w:p w14:paraId="0C374D15" w14:textId="4094D9D3" w:rsidR="00A45787" w:rsidRDefault="00A45787" w:rsidP="00A45787">
      <w:pPr>
        <w:tabs>
          <w:tab w:val="left" w:pos="6840"/>
        </w:tabs>
      </w:pPr>
    </w:p>
    <w:p w14:paraId="29753A29" w14:textId="4B21E76D" w:rsidR="00A45787" w:rsidRPr="00A45787" w:rsidRDefault="0071142B" w:rsidP="00A45787">
      <w:pPr>
        <w:tabs>
          <w:tab w:val="left" w:pos="6840"/>
        </w:tabs>
      </w:pPr>
      <w:bookmarkStart w:id="4" w:name="_GoBack"/>
      <w:bookmarkEnd w:id="4"/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0C05811" wp14:editId="655F5E43">
            <wp:simplePos x="0" y="0"/>
            <wp:positionH relativeFrom="column">
              <wp:posOffset>4453255</wp:posOffset>
            </wp:positionH>
            <wp:positionV relativeFrom="paragraph">
              <wp:posOffset>4179570</wp:posOffset>
            </wp:positionV>
            <wp:extent cx="1817405" cy="3739896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405" cy="3739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7E5027A5" wp14:editId="03D0EE40">
            <wp:simplePos x="0" y="0"/>
            <wp:positionH relativeFrom="margin">
              <wp:posOffset>2209800</wp:posOffset>
            </wp:positionH>
            <wp:positionV relativeFrom="paragraph">
              <wp:posOffset>4178300</wp:posOffset>
            </wp:positionV>
            <wp:extent cx="1817405" cy="3739896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405" cy="3739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4A60014E" wp14:editId="35D6188F">
            <wp:simplePos x="0" y="0"/>
            <wp:positionH relativeFrom="column">
              <wp:posOffset>-38100</wp:posOffset>
            </wp:positionH>
            <wp:positionV relativeFrom="paragraph">
              <wp:posOffset>4165600</wp:posOffset>
            </wp:positionV>
            <wp:extent cx="1820333" cy="3741750"/>
            <wp:effectExtent l="0" t="0" r="8890" b="0"/>
            <wp:wrapNone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60501025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0333" cy="374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5787">
        <w:rPr>
          <w:noProof/>
        </w:rPr>
        <w:drawing>
          <wp:anchor distT="0" distB="0" distL="114300" distR="114300" simplePos="0" relativeHeight="251662336" behindDoc="0" locked="0" layoutInCell="1" allowOverlap="1" wp14:anchorId="540269A3" wp14:editId="3ADDCC12">
            <wp:simplePos x="0" y="0"/>
            <wp:positionH relativeFrom="column">
              <wp:posOffset>2306955</wp:posOffset>
            </wp:positionH>
            <wp:positionV relativeFrom="paragraph">
              <wp:posOffset>0</wp:posOffset>
            </wp:positionV>
            <wp:extent cx="1819431" cy="3739896"/>
            <wp:effectExtent l="0" t="0" r="0" b="0"/>
            <wp:wrapNone/>
            <wp:docPr id="10" name="Picture 10" descr="Graphical user interface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160501033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431" cy="3739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5787">
        <w:rPr>
          <w:noProof/>
        </w:rPr>
        <w:drawing>
          <wp:anchor distT="0" distB="0" distL="114300" distR="114300" simplePos="0" relativeHeight="251661312" behindDoc="0" locked="0" layoutInCell="1" allowOverlap="1" wp14:anchorId="45E56E4B" wp14:editId="3D7E3720">
            <wp:simplePos x="0" y="0"/>
            <wp:positionH relativeFrom="margin">
              <wp:align>left</wp:align>
            </wp:positionH>
            <wp:positionV relativeFrom="paragraph">
              <wp:posOffset>-5080</wp:posOffset>
            </wp:positionV>
            <wp:extent cx="1819431" cy="3739896"/>
            <wp:effectExtent l="0" t="0" r="0" b="0"/>
            <wp:wrapNone/>
            <wp:docPr id="9" name="Picture 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605010325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431" cy="3739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45787" w:rsidRPr="00A45787" w:rsidSect="00707E9B">
      <w:footerReference w:type="default" r:id="rId15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E91C99" w14:textId="77777777" w:rsidR="0087615D" w:rsidRDefault="0087615D">
      <w:pPr>
        <w:spacing w:after="0" w:line="240" w:lineRule="auto"/>
      </w:pPr>
      <w:r>
        <w:separator/>
      </w:r>
    </w:p>
  </w:endnote>
  <w:endnote w:type="continuationSeparator" w:id="0">
    <w:p w14:paraId="61F709C6" w14:textId="77777777" w:rsidR="0087615D" w:rsidRDefault="008761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707E9B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707E9B" w:rsidRDefault="008761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FCF35F" w14:textId="77777777" w:rsidR="0087615D" w:rsidRDefault="0087615D">
      <w:pPr>
        <w:spacing w:after="0" w:line="240" w:lineRule="auto"/>
      </w:pPr>
      <w:r>
        <w:separator/>
      </w:r>
    </w:p>
  </w:footnote>
  <w:footnote w:type="continuationSeparator" w:id="0">
    <w:p w14:paraId="53E2E1A4" w14:textId="77777777" w:rsidR="0087615D" w:rsidRDefault="008761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D439B"/>
    <w:rsid w:val="000F0350"/>
    <w:rsid w:val="000F1955"/>
    <w:rsid w:val="0011033F"/>
    <w:rsid w:val="001217DB"/>
    <w:rsid w:val="00124054"/>
    <w:rsid w:val="0013029B"/>
    <w:rsid w:val="00131BE9"/>
    <w:rsid w:val="00167FB1"/>
    <w:rsid w:val="001D570B"/>
    <w:rsid w:val="00211B15"/>
    <w:rsid w:val="00260872"/>
    <w:rsid w:val="002F65BE"/>
    <w:rsid w:val="00311572"/>
    <w:rsid w:val="003D0CC0"/>
    <w:rsid w:val="003E21B0"/>
    <w:rsid w:val="003E2C1F"/>
    <w:rsid w:val="003F381B"/>
    <w:rsid w:val="004B3827"/>
    <w:rsid w:val="004C5A1F"/>
    <w:rsid w:val="004F1656"/>
    <w:rsid w:val="00517EE7"/>
    <w:rsid w:val="00594077"/>
    <w:rsid w:val="005954C2"/>
    <w:rsid w:val="00596805"/>
    <w:rsid w:val="005E672D"/>
    <w:rsid w:val="00671EED"/>
    <w:rsid w:val="00680E01"/>
    <w:rsid w:val="00682F82"/>
    <w:rsid w:val="006B35FB"/>
    <w:rsid w:val="006B4C1F"/>
    <w:rsid w:val="006D5FE3"/>
    <w:rsid w:val="006E2F92"/>
    <w:rsid w:val="006F1528"/>
    <w:rsid w:val="006F6A75"/>
    <w:rsid w:val="00703368"/>
    <w:rsid w:val="0071142B"/>
    <w:rsid w:val="007357D1"/>
    <w:rsid w:val="00776B63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7615D"/>
    <w:rsid w:val="008877F0"/>
    <w:rsid w:val="008D65F6"/>
    <w:rsid w:val="00916BDF"/>
    <w:rsid w:val="0099151F"/>
    <w:rsid w:val="009B669E"/>
    <w:rsid w:val="009C25BD"/>
    <w:rsid w:val="009D1BE2"/>
    <w:rsid w:val="009F2C94"/>
    <w:rsid w:val="00A2143C"/>
    <w:rsid w:val="00A329A8"/>
    <w:rsid w:val="00A45787"/>
    <w:rsid w:val="00A5438D"/>
    <w:rsid w:val="00A759E3"/>
    <w:rsid w:val="00A81B70"/>
    <w:rsid w:val="00AA031A"/>
    <w:rsid w:val="00AA29D9"/>
    <w:rsid w:val="00AB0882"/>
    <w:rsid w:val="00B37764"/>
    <w:rsid w:val="00B67CD0"/>
    <w:rsid w:val="00B9583F"/>
    <w:rsid w:val="00BA27F4"/>
    <w:rsid w:val="00BB18DE"/>
    <w:rsid w:val="00BC3F89"/>
    <w:rsid w:val="00C00BCA"/>
    <w:rsid w:val="00C43D5F"/>
    <w:rsid w:val="00C4508A"/>
    <w:rsid w:val="00C73BBB"/>
    <w:rsid w:val="00C754B0"/>
    <w:rsid w:val="00CC0A6B"/>
    <w:rsid w:val="00CE54B2"/>
    <w:rsid w:val="00D21F0A"/>
    <w:rsid w:val="00D27C5A"/>
    <w:rsid w:val="00D84845"/>
    <w:rsid w:val="00DB5B04"/>
    <w:rsid w:val="00DC67C4"/>
    <w:rsid w:val="00DD1703"/>
    <w:rsid w:val="00DF0A1C"/>
    <w:rsid w:val="00E6069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ulla Tarek Mohamed Saad khedr</cp:lastModifiedBy>
  <cp:revision>21</cp:revision>
  <dcterms:created xsi:type="dcterms:W3CDTF">2020-11-06T05:23:00Z</dcterms:created>
  <dcterms:modified xsi:type="dcterms:W3CDTF">2020-11-10T12:21:00Z</dcterms:modified>
</cp:coreProperties>
</file>